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02C75" w14:textId="77777777" w:rsidR="004269CB" w:rsidRPr="004757ED" w:rsidRDefault="004269CB" w:rsidP="004269CB">
      <w:pPr>
        <w:rPr>
          <w:rFonts w:ascii="Arial" w:hAnsi="Arial" w:cs="Arial"/>
          <w:b/>
          <w:bCs/>
          <w:sz w:val="24"/>
          <w:szCs w:val="28"/>
        </w:rPr>
      </w:pPr>
      <w:r w:rsidRPr="004757ED">
        <w:rPr>
          <w:rFonts w:ascii="Arial" w:hAnsi="Arial" w:cs="Arial" w:hint="eastAsia"/>
          <w:b/>
          <w:bCs/>
          <w:sz w:val="24"/>
          <w:szCs w:val="28"/>
        </w:rPr>
        <w:t xml:space="preserve">Supplementary Table </w:t>
      </w:r>
      <w:r>
        <w:rPr>
          <w:rFonts w:ascii="Arial" w:hAnsi="Arial" w:cs="Arial"/>
          <w:b/>
          <w:bCs/>
          <w:sz w:val="24"/>
          <w:szCs w:val="28"/>
        </w:rPr>
        <w:t>1</w:t>
      </w:r>
      <w:r w:rsidRPr="004757ED">
        <w:rPr>
          <w:rFonts w:ascii="Arial" w:hAnsi="Arial" w:cs="Arial" w:hint="eastAsia"/>
          <w:b/>
          <w:bCs/>
          <w:sz w:val="24"/>
          <w:szCs w:val="28"/>
        </w:rPr>
        <w:t xml:space="preserve">. </w:t>
      </w:r>
      <w:r w:rsidRPr="004757ED">
        <w:rPr>
          <w:rFonts w:ascii="Arial" w:hAnsi="Arial" w:cs="Arial"/>
          <w:b/>
          <w:bCs/>
          <w:sz w:val="24"/>
          <w:szCs w:val="28"/>
        </w:rPr>
        <w:t>Medicine list based on ATC classification</w:t>
      </w:r>
    </w:p>
    <w:tbl>
      <w:tblPr>
        <w:tblStyle w:val="a7"/>
        <w:tblW w:w="9264" w:type="dxa"/>
        <w:tblLook w:val="04A0" w:firstRow="1" w:lastRow="0" w:firstColumn="1" w:lastColumn="0" w:noHBand="0" w:noVBand="1"/>
      </w:tblPr>
      <w:tblGrid>
        <w:gridCol w:w="2122"/>
        <w:gridCol w:w="4536"/>
        <w:gridCol w:w="2606"/>
      </w:tblGrid>
      <w:tr w:rsidR="00044FB5" w:rsidRPr="006A162A" w14:paraId="05A857DA" w14:textId="77777777" w:rsidTr="0014776A">
        <w:trPr>
          <w:trHeight w:val="635"/>
        </w:trPr>
        <w:tc>
          <w:tcPr>
            <w:tcW w:w="2122" w:type="dxa"/>
          </w:tcPr>
          <w:p w14:paraId="6D3319DC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bookmarkStart w:id="0" w:name="_Hlk76475115"/>
            <w:r w:rsidRPr="006A162A">
              <w:rPr>
                <w:rFonts w:ascii="Arial" w:hAnsi="Arial" w:cs="Arial" w:hint="eastAsia"/>
                <w:sz w:val="24"/>
              </w:rPr>
              <w:t>D</w:t>
            </w:r>
            <w:r w:rsidRPr="006A162A">
              <w:rPr>
                <w:rFonts w:ascii="Arial" w:hAnsi="Arial" w:cs="Arial"/>
                <w:sz w:val="24"/>
              </w:rPr>
              <w:t>rug class</w:t>
            </w:r>
          </w:p>
        </w:tc>
        <w:tc>
          <w:tcPr>
            <w:tcW w:w="4536" w:type="dxa"/>
          </w:tcPr>
          <w:p w14:paraId="5C740841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S</w:t>
            </w:r>
            <w:r w:rsidRPr="006A162A">
              <w:rPr>
                <w:rFonts w:ascii="Arial" w:hAnsi="Arial" w:cs="Arial"/>
                <w:sz w:val="24"/>
              </w:rPr>
              <w:t>ubclasses</w:t>
            </w:r>
          </w:p>
        </w:tc>
        <w:tc>
          <w:tcPr>
            <w:tcW w:w="2606" w:type="dxa"/>
          </w:tcPr>
          <w:p w14:paraId="6A6D7EDA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A</w:t>
            </w:r>
            <w:r w:rsidRPr="006A162A">
              <w:rPr>
                <w:rFonts w:ascii="Arial" w:hAnsi="Arial" w:cs="Arial"/>
                <w:sz w:val="24"/>
              </w:rPr>
              <w:t>TC codes</w:t>
            </w:r>
          </w:p>
        </w:tc>
      </w:tr>
      <w:tr w:rsidR="00044FB5" w:rsidRPr="006A162A" w14:paraId="1FFA0C25" w14:textId="77777777" w:rsidTr="0014776A">
        <w:trPr>
          <w:trHeight w:val="1090"/>
        </w:trPr>
        <w:tc>
          <w:tcPr>
            <w:tcW w:w="2122" w:type="dxa"/>
          </w:tcPr>
          <w:p w14:paraId="263EF3D4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Antidepressant</w:t>
            </w:r>
          </w:p>
        </w:tc>
        <w:tc>
          <w:tcPr>
            <w:tcW w:w="4536" w:type="dxa"/>
          </w:tcPr>
          <w:p w14:paraId="581CD73E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S</w:t>
            </w:r>
            <w:r w:rsidRPr="006A162A">
              <w:rPr>
                <w:rFonts w:ascii="Arial" w:hAnsi="Arial" w:cs="Arial"/>
                <w:sz w:val="24"/>
              </w:rPr>
              <w:t>SRI, SNRI, NaSSA</w:t>
            </w:r>
          </w:p>
        </w:tc>
        <w:tc>
          <w:tcPr>
            <w:tcW w:w="2606" w:type="dxa"/>
          </w:tcPr>
          <w:p w14:paraId="657A4D72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N</w:t>
            </w:r>
            <w:r w:rsidRPr="006A162A">
              <w:rPr>
                <w:rFonts w:ascii="Arial" w:hAnsi="Arial" w:cs="Arial"/>
                <w:sz w:val="24"/>
              </w:rPr>
              <w:t>06</w:t>
            </w:r>
          </w:p>
        </w:tc>
      </w:tr>
      <w:tr w:rsidR="00044FB5" w:rsidRPr="006A162A" w14:paraId="6F600C83" w14:textId="77777777" w:rsidTr="0014776A">
        <w:trPr>
          <w:trHeight w:val="1090"/>
        </w:trPr>
        <w:tc>
          <w:tcPr>
            <w:tcW w:w="2122" w:type="dxa"/>
          </w:tcPr>
          <w:p w14:paraId="56B0B956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H</w:t>
            </w:r>
            <w:r w:rsidRPr="006A162A">
              <w:rPr>
                <w:rFonts w:ascii="Arial" w:hAnsi="Arial" w:cs="Arial"/>
                <w:sz w:val="24"/>
              </w:rPr>
              <w:t>ypnotics</w:t>
            </w:r>
          </w:p>
        </w:tc>
        <w:tc>
          <w:tcPr>
            <w:tcW w:w="4536" w:type="dxa"/>
          </w:tcPr>
          <w:p w14:paraId="54C30689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B</w:t>
            </w:r>
            <w:r w:rsidRPr="006A162A">
              <w:rPr>
                <w:rFonts w:ascii="Arial" w:hAnsi="Arial" w:cs="Arial"/>
                <w:sz w:val="24"/>
              </w:rPr>
              <w:t>enzodiazepine, non-benzodiazepine, orexin receptor antagonists, melatonin receptor agonists</w:t>
            </w:r>
          </w:p>
        </w:tc>
        <w:tc>
          <w:tcPr>
            <w:tcW w:w="2606" w:type="dxa"/>
          </w:tcPr>
          <w:p w14:paraId="58DE9DFE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N05</w:t>
            </w:r>
            <w:r>
              <w:rPr>
                <w:rFonts w:ascii="Arial" w:hAnsi="Arial" w:cs="Arial"/>
                <w:sz w:val="24"/>
              </w:rPr>
              <w:t>C</w:t>
            </w:r>
          </w:p>
        </w:tc>
      </w:tr>
      <w:tr w:rsidR="00044FB5" w:rsidRPr="006A162A" w14:paraId="07DE105C" w14:textId="77777777" w:rsidTr="0014776A">
        <w:trPr>
          <w:trHeight w:val="737"/>
        </w:trPr>
        <w:tc>
          <w:tcPr>
            <w:tcW w:w="2122" w:type="dxa"/>
          </w:tcPr>
          <w:p w14:paraId="52CCE55D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eastAsia"/>
                <w:sz w:val="24"/>
              </w:rPr>
              <w:t>A</w:t>
            </w:r>
            <w:r>
              <w:rPr>
                <w:rFonts w:ascii="Arial" w:hAnsi="Arial" w:cs="Arial"/>
                <w:sz w:val="24"/>
              </w:rPr>
              <w:t>nxiolytics</w:t>
            </w:r>
          </w:p>
        </w:tc>
        <w:tc>
          <w:tcPr>
            <w:tcW w:w="4536" w:type="dxa"/>
          </w:tcPr>
          <w:p w14:paraId="198810A8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B</w:t>
            </w:r>
            <w:r w:rsidRPr="006A162A">
              <w:rPr>
                <w:rFonts w:ascii="Arial" w:hAnsi="Arial" w:cs="Arial"/>
                <w:sz w:val="24"/>
              </w:rPr>
              <w:t>enzodiazepine</w:t>
            </w:r>
          </w:p>
        </w:tc>
        <w:tc>
          <w:tcPr>
            <w:tcW w:w="2606" w:type="dxa"/>
          </w:tcPr>
          <w:p w14:paraId="13F3B7C7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B172CE">
              <w:rPr>
                <w:rFonts w:ascii="Arial" w:hAnsi="Arial" w:cs="Arial"/>
                <w:sz w:val="24"/>
              </w:rPr>
              <w:t>N05B</w:t>
            </w:r>
          </w:p>
        </w:tc>
      </w:tr>
      <w:tr w:rsidR="00044FB5" w:rsidRPr="006A162A" w14:paraId="34B40F3A" w14:textId="77777777" w:rsidTr="0014776A">
        <w:trPr>
          <w:trHeight w:val="1090"/>
        </w:trPr>
        <w:tc>
          <w:tcPr>
            <w:tcW w:w="2122" w:type="dxa"/>
          </w:tcPr>
          <w:p w14:paraId="6D263C56" w14:textId="77777777" w:rsidR="00044FB5" w:rsidRDefault="00044FB5" w:rsidP="0014776A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eastAsia"/>
                <w:sz w:val="24"/>
              </w:rPr>
              <w:t>A</w:t>
            </w:r>
            <w:r>
              <w:rPr>
                <w:rFonts w:ascii="Arial" w:hAnsi="Arial" w:cs="Arial"/>
                <w:sz w:val="24"/>
              </w:rPr>
              <w:t>ntipsychotics</w:t>
            </w:r>
          </w:p>
        </w:tc>
        <w:tc>
          <w:tcPr>
            <w:tcW w:w="4536" w:type="dxa"/>
          </w:tcPr>
          <w:p w14:paraId="6EE5A1CE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eastAsia"/>
                <w:sz w:val="24"/>
              </w:rPr>
              <w:t>L</w:t>
            </w:r>
            <w:r>
              <w:rPr>
                <w:rFonts w:ascii="Arial" w:hAnsi="Arial" w:cs="Arial"/>
                <w:sz w:val="24"/>
              </w:rPr>
              <w:t xml:space="preserve">ithium, </w:t>
            </w:r>
            <w:r w:rsidRPr="00243C96">
              <w:rPr>
                <w:rFonts w:ascii="Arial" w:hAnsi="Arial" w:cs="Arial"/>
                <w:sz w:val="24"/>
              </w:rPr>
              <w:t xml:space="preserve">multi-acting-receptor-targeted </w:t>
            </w:r>
            <w:r>
              <w:rPr>
                <w:rFonts w:ascii="Arial" w:hAnsi="Arial" w:cs="Arial"/>
                <w:sz w:val="24"/>
              </w:rPr>
              <w:t xml:space="preserve">agents, </w:t>
            </w:r>
            <w:r w:rsidRPr="0063727F">
              <w:rPr>
                <w:rFonts w:ascii="Arial" w:hAnsi="Arial" w:cs="Arial"/>
                <w:sz w:val="24"/>
              </w:rPr>
              <w:t>serotonin-dopamine antagonists</w:t>
            </w:r>
            <w:r>
              <w:rPr>
                <w:rFonts w:ascii="Arial" w:hAnsi="Arial" w:cs="Arial"/>
                <w:sz w:val="24"/>
              </w:rPr>
              <w:t xml:space="preserve">, </w:t>
            </w:r>
            <w:r w:rsidRPr="00373D06">
              <w:rPr>
                <w:rFonts w:ascii="Arial" w:hAnsi="Arial" w:cs="Arial"/>
                <w:sz w:val="24"/>
              </w:rPr>
              <w:t>Partial Dopamine antagonists</w:t>
            </w:r>
            <w:r>
              <w:rPr>
                <w:rFonts w:ascii="Arial" w:hAnsi="Arial" w:cs="Arial"/>
                <w:sz w:val="24"/>
              </w:rPr>
              <w:t xml:space="preserve">, </w:t>
            </w:r>
            <w:r w:rsidRPr="00504E40">
              <w:rPr>
                <w:rFonts w:ascii="Arial" w:hAnsi="Arial" w:cs="Arial"/>
                <w:sz w:val="24"/>
              </w:rPr>
              <w:t>Selective D2/D3 antagonists</w:t>
            </w:r>
          </w:p>
        </w:tc>
        <w:tc>
          <w:tcPr>
            <w:tcW w:w="2606" w:type="dxa"/>
          </w:tcPr>
          <w:p w14:paraId="7A7D51B2" w14:textId="77777777" w:rsidR="00044FB5" w:rsidRPr="00B172CE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070EDE">
              <w:rPr>
                <w:rFonts w:ascii="Arial" w:hAnsi="Arial" w:cs="Arial"/>
                <w:sz w:val="24"/>
              </w:rPr>
              <w:t>N05A</w:t>
            </w:r>
          </w:p>
        </w:tc>
      </w:tr>
      <w:tr w:rsidR="00044FB5" w:rsidRPr="006A162A" w14:paraId="3BE2AA2F" w14:textId="77777777" w:rsidTr="0014776A">
        <w:trPr>
          <w:trHeight w:val="1090"/>
        </w:trPr>
        <w:tc>
          <w:tcPr>
            <w:tcW w:w="2122" w:type="dxa"/>
          </w:tcPr>
          <w:p w14:paraId="7AB8FDC2" w14:textId="77777777" w:rsidR="00044FB5" w:rsidRPr="006A162A" w:rsidRDefault="00044FB5" w:rsidP="0014776A">
            <w:pPr>
              <w:rPr>
                <w:rFonts w:ascii="Arial" w:hAnsi="Arial" w:cs="Arial"/>
                <w:sz w:val="24"/>
                <w:lang w:eastAsia="ja-JP"/>
              </w:rPr>
            </w:pPr>
            <w:r>
              <w:rPr>
                <w:rFonts w:ascii="Arial" w:hAnsi="Arial" w:cs="Arial" w:hint="eastAsia"/>
                <w:sz w:val="24"/>
                <w:lang w:eastAsia="ja-JP"/>
              </w:rPr>
              <w:t>N</w:t>
            </w:r>
            <w:r>
              <w:rPr>
                <w:rFonts w:ascii="Arial" w:hAnsi="Arial" w:cs="Arial"/>
                <w:sz w:val="24"/>
                <w:lang w:eastAsia="ja-JP"/>
              </w:rPr>
              <w:t>SAIDs</w:t>
            </w:r>
          </w:p>
        </w:tc>
        <w:tc>
          <w:tcPr>
            <w:tcW w:w="4536" w:type="dxa"/>
          </w:tcPr>
          <w:p w14:paraId="25EBE594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lang w:eastAsia="ja-JP"/>
              </w:rPr>
            </w:pPr>
            <w:r>
              <w:rPr>
                <w:rFonts w:ascii="Arial" w:hAnsi="Arial" w:cs="Arial"/>
                <w:sz w:val="24"/>
                <w:lang w:eastAsia="ja-JP"/>
              </w:rPr>
              <w:t>Non-selective NSAIDs, Selective NSAIDs</w:t>
            </w:r>
          </w:p>
        </w:tc>
        <w:tc>
          <w:tcPr>
            <w:tcW w:w="2606" w:type="dxa"/>
          </w:tcPr>
          <w:p w14:paraId="65D31A08" w14:textId="77777777" w:rsidR="00044FB5" w:rsidRPr="00EC326E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EC326E">
              <w:rPr>
                <w:rFonts w:ascii="Arial" w:hAnsi="Arial" w:cs="Arial"/>
                <w:sz w:val="24"/>
              </w:rPr>
              <w:t>M01A</w:t>
            </w:r>
          </w:p>
          <w:p w14:paraId="6E9A98BE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EC326E">
              <w:rPr>
                <w:rFonts w:ascii="Arial" w:hAnsi="Arial" w:cs="Arial"/>
                <w:sz w:val="24"/>
              </w:rPr>
              <w:t>N02B</w:t>
            </w:r>
          </w:p>
        </w:tc>
      </w:tr>
      <w:tr w:rsidR="00044FB5" w:rsidRPr="006A162A" w14:paraId="02329C12" w14:textId="77777777" w:rsidTr="0014776A">
        <w:trPr>
          <w:trHeight w:val="1090"/>
        </w:trPr>
        <w:tc>
          <w:tcPr>
            <w:tcW w:w="2122" w:type="dxa"/>
          </w:tcPr>
          <w:p w14:paraId="01A79BFA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Anti-hypertensive agents</w:t>
            </w:r>
          </w:p>
        </w:tc>
        <w:tc>
          <w:tcPr>
            <w:tcW w:w="4536" w:type="dxa"/>
          </w:tcPr>
          <w:p w14:paraId="16178390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Renin-angiotensin system inhibitors, calcium channel blockers, alpha</w:t>
            </w:r>
            <w:r>
              <w:rPr>
                <w:rFonts w:ascii="Arial" w:hAnsi="Arial" w:cs="Arial"/>
                <w:sz w:val="24"/>
              </w:rPr>
              <w:t>-</w:t>
            </w:r>
            <w:r w:rsidRPr="006A162A">
              <w:rPr>
                <w:rFonts w:ascii="Arial" w:hAnsi="Arial" w:cs="Arial"/>
                <w:sz w:val="24"/>
              </w:rPr>
              <w:t>blockers, beta</w:t>
            </w:r>
            <w:r>
              <w:rPr>
                <w:rFonts w:ascii="Arial" w:hAnsi="Arial" w:cs="Arial"/>
                <w:sz w:val="24"/>
              </w:rPr>
              <w:t>-</w:t>
            </w:r>
            <w:r w:rsidRPr="006A162A">
              <w:rPr>
                <w:rFonts w:ascii="Arial" w:hAnsi="Arial" w:cs="Arial"/>
                <w:sz w:val="24"/>
              </w:rPr>
              <w:t>blockers, diuretics, other types of antihypertensive agents</w:t>
            </w:r>
          </w:p>
        </w:tc>
        <w:tc>
          <w:tcPr>
            <w:tcW w:w="2606" w:type="dxa"/>
          </w:tcPr>
          <w:p w14:paraId="1F1EF891" w14:textId="77777777" w:rsidR="00044FB5" w:rsidRPr="006A162A" w:rsidRDefault="00044FB5" w:rsidP="0014776A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C02, C03, C05, C07, C08, C09</w:t>
            </w:r>
          </w:p>
        </w:tc>
      </w:tr>
      <w:tr w:rsidR="00044FB5" w:rsidRPr="006A162A" w14:paraId="564E04BB" w14:textId="77777777" w:rsidTr="0014776A">
        <w:trPr>
          <w:trHeight w:val="1090"/>
        </w:trPr>
        <w:tc>
          <w:tcPr>
            <w:tcW w:w="2122" w:type="dxa"/>
          </w:tcPr>
          <w:p w14:paraId="6A9A2202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Anti-diabetic agents</w:t>
            </w:r>
          </w:p>
        </w:tc>
        <w:tc>
          <w:tcPr>
            <w:tcW w:w="4536" w:type="dxa"/>
          </w:tcPr>
          <w:p w14:paraId="3617A984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SGLT-2 inhibitors, metformin</w:t>
            </w:r>
            <w:r w:rsidRPr="006A162A">
              <w:rPr>
                <w:rFonts w:ascii="Arial" w:hAnsi="Arial" w:cs="Arial" w:hint="eastAsia"/>
                <w:sz w:val="24"/>
              </w:rPr>
              <w:t>,</w:t>
            </w:r>
            <w:r w:rsidRPr="006A162A">
              <w:rPr>
                <w:rFonts w:ascii="Arial" w:hAnsi="Arial" w:cs="Arial"/>
                <w:sz w:val="24"/>
              </w:rPr>
              <w:t xml:space="preserve"> sulfonylurea</w:t>
            </w:r>
            <w:r w:rsidRPr="006A162A">
              <w:rPr>
                <w:rFonts w:ascii="Arial" w:hAnsi="Arial" w:cs="Arial" w:hint="eastAsia"/>
                <w:sz w:val="24"/>
              </w:rPr>
              <w:t>,</w:t>
            </w:r>
            <w:r w:rsidRPr="006A162A">
              <w:rPr>
                <w:rFonts w:ascii="Arial" w:hAnsi="Arial" w:cs="Arial"/>
                <w:sz w:val="24"/>
              </w:rPr>
              <w:t xml:space="preserve"> DPP-4 inhibitors, </w:t>
            </w:r>
          </w:p>
          <w:p w14:paraId="44CF0CA3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/>
                <w:sz w:val="24"/>
              </w:rPr>
              <w:t>GLP-1RA, glinide, thiazolidine, acarbose, insulins</w:t>
            </w:r>
          </w:p>
        </w:tc>
        <w:tc>
          <w:tcPr>
            <w:tcW w:w="2606" w:type="dxa"/>
          </w:tcPr>
          <w:p w14:paraId="5624A154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 w:rsidRPr="006A162A">
              <w:rPr>
                <w:rFonts w:ascii="Arial" w:hAnsi="Arial" w:cs="Arial" w:hint="eastAsia"/>
                <w:sz w:val="24"/>
              </w:rPr>
              <w:t>A</w:t>
            </w:r>
            <w:r w:rsidRPr="006A162A">
              <w:rPr>
                <w:rFonts w:ascii="Arial" w:hAnsi="Arial" w:cs="Arial"/>
                <w:sz w:val="24"/>
              </w:rPr>
              <w:t>10A, A10B</w:t>
            </w:r>
          </w:p>
        </w:tc>
      </w:tr>
      <w:tr w:rsidR="00044FB5" w:rsidRPr="006A162A" w14:paraId="65592E1E" w14:textId="77777777" w:rsidTr="0014776A">
        <w:trPr>
          <w:trHeight w:val="1090"/>
        </w:trPr>
        <w:tc>
          <w:tcPr>
            <w:tcW w:w="2122" w:type="dxa"/>
          </w:tcPr>
          <w:p w14:paraId="0A186562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eastAsia"/>
                <w:sz w:val="24"/>
                <w:lang w:eastAsia="ja-JP"/>
              </w:rPr>
              <w:t>Statins</w:t>
            </w:r>
          </w:p>
        </w:tc>
        <w:tc>
          <w:tcPr>
            <w:tcW w:w="4536" w:type="dxa"/>
          </w:tcPr>
          <w:p w14:paraId="64F62635" w14:textId="77777777" w:rsidR="00044FB5" w:rsidRPr="006A162A" w:rsidRDefault="00044FB5" w:rsidP="0014776A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eastAsia"/>
                <w:sz w:val="24"/>
                <w:lang w:eastAsia="ja-JP"/>
              </w:rPr>
              <w:t>Statins</w:t>
            </w:r>
          </w:p>
        </w:tc>
        <w:tc>
          <w:tcPr>
            <w:tcW w:w="2606" w:type="dxa"/>
          </w:tcPr>
          <w:p w14:paraId="5224B5A4" w14:textId="77777777" w:rsidR="00044FB5" w:rsidRPr="006A162A" w:rsidRDefault="00044FB5" w:rsidP="0014776A">
            <w:pPr>
              <w:rPr>
                <w:rFonts w:ascii="Arial" w:hAnsi="Arial" w:cs="Arial"/>
                <w:sz w:val="24"/>
                <w:lang w:eastAsia="ja-JP"/>
              </w:rPr>
            </w:pPr>
            <w:r>
              <w:rPr>
                <w:rFonts w:ascii="Arial" w:hAnsi="Arial" w:cs="Arial" w:hint="eastAsia"/>
                <w:sz w:val="24"/>
                <w:lang w:eastAsia="ja-JP"/>
              </w:rPr>
              <w:t>C</w:t>
            </w:r>
            <w:r>
              <w:rPr>
                <w:rFonts w:ascii="Arial" w:hAnsi="Arial" w:cs="Arial"/>
                <w:sz w:val="24"/>
                <w:lang w:eastAsia="ja-JP"/>
              </w:rPr>
              <w:t>10A</w:t>
            </w:r>
          </w:p>
        </w:tc>
      </w:tr>
    </w:tbl>
    <w:p w14:paraId="46AAFAD9" w14:textId="1D92F50B" w:rsidR="00870772" w:rsidRPr="00720E75" w:rsidRDefault="00705DCE" w:rsidP="004269CB">
      <w:pPr>
        <w:rPr>
          <w:rFonts w:ascii="Arial" w:hAnsi="Arial" w:cs="Arial"/>
          <w:sz w:val="22"/>
        </w:rPr>
      </w:pPr>
      <w:bookmarkStart w:id="1" w:name="_GoBack"/>
      <w:bookmarkEnd w:id="1"/>
      <w:r>
        <w:rPr>
          <w:rFonts w:ascii="Arial" w:hAnsi="Arial" w:cs="Arial" w:hint="eastAsia"/>
          <w:sz w:val="22"/>
        </w:rPr>
        <w:t>A</w:t>
      </w:r>
      <w:r>
        <w:rPr>
          <w:rFonts w:ascii="Arial" w:hAnsi="Arial" w:cs="Arial"/>
          <w:sz w:val="22"/>
        </w:rPr>
        <w:t>TC, a</w:t>
      </w:r>
      <w:r w:rsidRPr="00705DCE">
        <w:rPr>
          <w:rFonts w:ascii="Arial" w:hAnsi="Arial" w:cs="Arial"/>
          <w:sz w:val="22"/>
        </w:rPr>
        <w:t xml:space="preserve">natomical </w:t>
      </w:r>
      <w:r>
        <w:rPr>
          <w:rFonts w:ascii="Arial" w:hAnsi="Arial" w:cs="Arial"/>
          <w:sz w:val="22"/>
        </w:rPr>
        <w:t>t</w:t>
      </w:r>
      <w:r w:rsidRPr="00705DCE">
        <w:rPr>
          <w:rFonts w:ascii="Arial" w:hAnsi="Arial" w:cs="Arial"/>
          <w:sz w:val="22"/>
        </w:rPr>
        <w:t xml:space="preserve">herapeutic </w:t>
      </w:r>
      <w:r>
        <w:rPr>
          <w:rFonts w:ascii="Arial" w:hAnsi="Arial" w:cs="Arial"/>
          <w:sz w:val="22"/>
        </w:rPr>
        <w:t>c</w:t>
      </w:r>
      <w:r w:rsidRPr="00705DCE">
        <w:rPr>
          <w:rFonts w:ascii="Arial" w:hAnsi="Arial" w:cs="Arial"/>
          <w:sz w:val="22"/>
        </w:rPr>
        <w:t>hemical</w:t>
      </w:r>
      <w:r>
        <w:rPr>
          <w:rFonts w:ascii="Arial" w:hAnsi="Arial" w:cs="Arial"/>
          <w:sz w:val="22"/>
        </w:rPr>
        <w:t xml:space="preserve">; </w:t>
      </w:r>
      <w:r w:rsidRPr="00EA0659">
        <w:rPr>
          <w:rFonts w:ascii="Arial" w:hAnsi="Arial" w:cs="Arial"/>
          <w:sz w:val="22"/>
        </w:rPr>
        <w:t xml:space="preserve">SSRI, </w:t>
      </w:r>
      <w:r>
        <w:rPr>
          <w:rFonts w:ascii="Arial" w:hAnsi="Arial" w:cs="Arial"/>
          <w:sz w:val="22"/>
        </w:rPr>
        <w:t>s</w:t>
      </w:r>
      <w:r w:rsidRPr="004269CB">
        <w:rPr>
          <w:rFonts w:ascii="Arial" w:hAnsi="Arial" w:cs="Arial"/>
          <w:sz w:val="22"/>
        </w:rPr>
        <w:t xml:space="preserve">elective </w:t>
      </w:r>
      <w:r>
        <w:rPr>
          <w:rFonts w:ascii="Arial" w:hAnsi="Arial" w:cs="Arial"/>
          <w:sz w:val="22"/>
        </w:rPr>
        <w:t>s</w:t>
      </w:r>
      <w:r w:rsidRPr="004269CB">
        <w:rPr>
          <w:rFonts w:ascii="Arial" w:hAnsi="Arial" w:cs="Arial"/>
          <w:sz w:val="22"/>
        </w:rPr>
        <w:t xml:space="preserve">erotonin </w:t>
      </w:r>
      <w:r>
        <w:rPr>
          <w:rFonts w:ascii="Arial" w:hAnsi="Arial" w:cs="Arial"/>
          <w:sz w:val="22"/>
        </w:rPr>
        <w:t>r</w:t>
      </w:r>
      <w:r w:rsidRPr="004269CB">
        <w:rPr>
          <w:rFonts w:ascii="Arial" w:hAnsi="Arial" w:cs="Arial"/>
          <w:sz w:val="22"/>
        </w:rPr>
        <w:t xml:space="preserve">euptake </w:t>
      </w:r>
      <w:r>
        <w:rPr>
          <w:rFonts w:ascii="Arial" w:hAnsi="Arial" w:cs="Arial"/>
          <w:sz w:val="22"/>
        </w:rPr>
        <w:t>i</w:t>
      </w:r>
      <w:r w:rsidRPr="004269CB">
        <w:rPr>
          <w:rFonts w:ascii="Arial" w:hAnsi="Arial" w:cs="Arial"/>
          <w:sz w:val="22"/>
        </w:rPr>
        <w:t>nhibitor</w:t>
      </w:r>
      <w:r w:rsidRPr="00EA0659">
        <w:rPr>
          <w:rFonts w:ascii="Arial" w:hAnsi="Arial" w:cs="Arial"/>
          <w:sz w:val="22"/>
        </w:rPr>
        <w:t xml:space="preserve">; SNRI, </w:t>
      </w:r>
      <w:r>
        <w:rPr>
          <w:rFonts w:ascii="Arial" w:hAnsi="Arial" w:cs="Arial"/>
          <w:sz w:val="22"/>
        </w:rPr>
        <w:t>s</w:t>
      </w:r>
      <w:r w:rsidRPr="004269CB">
        <w:rPr>
          <w:rFonts w:ascii="Arial" w:hAnsi="Arial" w:cs="Arial"/>
          <w:sz w:val="22"/>
        </w:rPr>
        <w:t xml:space="preserve">erotonin </w:t>
      </w:r>
      <w:r>
        <w:rPr>
          <w:rFonts w:ascii="Arial" w:hAnsi="Arial" w:cs="Arial"/>
          <w:sz w:val="22"/>
        </w:rPr>
        <w:t>n</w:t>
      </w:r>
      <w:r w:rsidRPr="004269CB">
        <w:rPr>
          <w:rFonts w:ascii="Arial" w:hAnsi="Arial" w:cs="Arial"/>
          <w:sz w:val="22"/>
        </w:rPr>
        <w:t xml:space="preserve">oradrenaline </w:t>
      </w:r>
      <w:r>
        <w:rPr>
          <w:rFonts w:ascii="Arial" w:hAnsi="Arial" w:cs="Arial"/>
          <w:sz w:val="22"/>
        </w:rPr>
        <w:t>r</w:t>
      </w:r>
      <w:r w:rsidRPr="004269CB">
        <w:rPr>
          <w:rFonts w:ascii="Arial" w:hAnsi="Arial" w:cs="Arial"/>
          <w:sz w:val="22"/>
        </w:rPr>
        <w:t xml:space="preserve">euptake </w:t>
      </w:r>
      <w:r>
        <w:rPr>
          <w:rFonts w:ascii="Arial" w:hAnsi="Arial" w:cs="Arial"/>
          <w:sz w:val="22"/>
        </w:rPr>
        <w:t>i</w:t>
      </w:r>
      <w:r w:rsidRPr="004269CB">
        <w:rPr>
          <w:rFonts w:ascii="Arial" w:hAnsi="Arial" w:cs="Arial"/>
          <w:sz w:val="22"/>
        </w:rPr>
        <w:t>nhibitor</w:t>
      </w:r>
      <w:r w:rsidRPr="00EA0659">
        <w:rPr>
          <w:rFonts w:ascii="Arial" w:hAnsi="Arial" w:cs="Arial"/>
          <w:sz w:val="22"/>
        </w:rPr>
        <w:t>; NaSSA,</w:t>
      </w:r>
      <w:r>
        <w:rPr>
          <w:rFonts w:ascii="Arial" w:hAnsi="Arial" w:cs="Arial"/>
          <w:sz w:val="22"/>
        </w:rPr>
        <w:t xml:space="preserve"> n</w:t>
      </w:r>
      <w:r w:rsidRPr="00705DCE">
        <w:rPr>
          <w:rFonts w:ascii="Arial" w:hAnsi="Arial" w:cs="Arial"/>
          <w:sz w:val="22"/>
        </w:rPr>
        <w:t xml:space="preserve">oradrenergic and </w:t>
      </w:r>
      <w:r>
        <w:rPr>
          <w:rFonts w:ascii="Arial" w:hAnsi="Arial" w:cs="Arial"/>
          <w:sz w:val="22"/>
        </w:rPr>
        <w:t>s</w:t>
      </w:r>
      <w:r w:rsidRPr="00705DCE">
        <w:rPr>
          <w:rFonts w:ascii="Arial" w:hAnsi="Arial" w:cs="Arial"/>
          <w:sz w:val="22"/>
        </w:rPr>
        <w:t xml:space="preserve">pecific </w:t>
      </w:r>
      <w:r>
        <w:rPr>
          <w:rFonts w:ascii="Arial" w:hAnsi="Arial" w:cs="Arial"/>
          <w:sz w:val="22"/>
        </w:rPr>
        <w:t>s</w:t>
      </w:r>
      <w:r w:rsidRPr="00705DCE">
        <w:rPr>
          <w:rFonts w:ascii="Arial" w:hAnsi="Arial" w:cs="Arial"/>
          <w:sz w:val="22"/>
        </w:rPr>
        <w:t xml:space="preserve">erotonergic </w:t>
      </w:r>
      <w:r>
        <w:rPr>
          <w:rFonts w:ascii="Arial" w:hAnsi="Arial" w:cs="Arial"/>
          <w:sz w:val="22"/>
        </w:rPr>
        <w:t>a</w:t>
      </w:r>
      <w:r w:rsidRPr="00705DCE">
        <w:rPr>
          <w:rFonts w:ascii="Arial" w:hAnsi="Arial" w:cs="Arial"/>
          <w:sz w:val="22"/>
        </w:rPr>
        <w:t>ntidepressant</w:t>
      </w:r>
      <w:r>
        <w:rPr>
          <w:rFonts w:ascii="Arial" w:hAnsi="Arial" w:cs="Arial"/>
          <w:sz w:val="22"/>
        </w:rPr>
        <w:t xml:space="preserve">; </w:t>
      </w:r>
      <w:r w:rsidR="00C645E9">
        <w:rPr>
          <w:rFonts w:ascii="Arial" w:hAnsi="Arial" w:cs="Arial"/>
          <w:sz w:val="22"/>
        </w:rPr>
        <w:t xml:space="preserve">NSAIDs, non-steroid anti-inflammatory drugs; </w:t>
      </w:r>
      <w:r>
        <w:rPr>
          <w:rFonts w:ascii="Arial" w:hAnsi="Arial" w:cs="Arial"/>
          <w:sz w:val="22"/>
        </w:rPr>
        <w:t xml:space="preserve">SGLT, </w:t>
      </w:r>
      <w:r w:rsidRPr="00705DCE">
        <w:rPr>
          <w:rFonts w:ascii="Arial" w:hAnsi="Arial" w:cs="Arial"/>
          <w:sz w:val="22"/>
        </w:rPr>
        <w:t>sodium</w:t>
      </w:r>
      <w:r w:rsidR="00B15D1C">
        <w:rPr>
          <w:rFonts w:ascii="Arial" w:hAnsi="Arial" w:cs="Arial"/>
          <w:sz w:val="22"/>
        </w:rPr>
        <w:t>-</w:t>
      </w:r>
      <w:r w:rsidRPr="00705DCE">
        <w:rPr>
          <w:rFonts w:ascii="Arial" w:hAnsi="Arial" w:cs="Arial"/>
          <w:sz w:val="22"/>
        </w:rPr>
        <w:t>glucose co-transporter</w:t>
      </w:r>
      <w:r>
        <w:rPr>
          <w:rFonts w:ascii="Arial" w:hAnsi="Arial" w:cs="Arial"/>
          <w:sz w:val="22"/>
        </w:rPr>
        <w:t>; DPP-4, d</w:t>
      </w:r>
      <w:r w:rsidRPr="00705DCE">
        <w:rPr>
          <w:rFonts w:ascii="Arial" w:hAnsi="Arial" w:cs="Arial"/>
          <w:sz w:val="22"/>
        </w:rPr>
        <w:t xml:space="preserve">ipeptidyl </w:t>
      </w:r>
      <w:r>
        <w:rPr>
          <w:rFonts w:ascii="Arial" w:hAnsi="Arial" w:cs="Arial"/>
          <w:sz w:val="22"/>
        </w:rPr>
        <w:t>p</w:t>
      </w:r>
      <w:r w:rsidRPr="00705DCE">
        <w:rPr>
          <w:rFonts w:ascii="Arial" w:hAnsi="Arial" w:cs="Arial"/>
          <w:sz w:val="22"/>
        </w:rPr>
        <w:t>eptidase</w:t>
      </w:r>
      <w:r>
        <w:rPr>
          <w:rFonts w:ascii="Arial" w:hAnsi="Arial" w:cs="Arial"/>
          <w:sz w:val="22"/>
        </w:rPr>
        <w:t xml:space="preserve">-4; </w:t>
      </w:r>
      <w:r w:rsidRPr="00705DCE">
        <w:rPr>
          <w:rFonts w:ascii="Arial" w:hAnsi="Arial" w:cs="Arial"/>
          <w:sz w:val="22"/>
        </w:rPr>
        <w:t>GLP-1RA</w:t>
      </w:r>
      <w:r>
        <w:rPr>
          <w:rFonts w:ascii="Arial" w:hAnsi="Arial" w:cs="Arial"/>
          <w:sz w:val="22"/>
        </w:rPr>
        <w:t>, g</w:t>
      </w:r>
      <w:r w:rsidRPr="00705DCE">
        <w:rPr>
          <w:rFonts w:ascii="Arial" w:hAnsi="Arial" w:cs="Arial"/>
          <w:sz w:val="22"/>
        </w:rPr>
        <w:t>lucagon-like peptide-1 receptor agonists</w:t>
      </w:r>
      <w:bookmarkEnd w:id="0"/>
    </w:p>
    <w:sectPr w:rsidR="00870772" w:rsidRPr="00720E75" w:rsidSect="00F15F61">
      <w:pgSz w:w="11906" w:h="16838" w:code="9"/>
      <w:pgMar w:top="1077" w:right="1440" w:bottom="1077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9848C" w14:textId="77777777" w:rsidR="00227C82" w:rsidRDefault="00227C82" w:rsidP="00634859">
      <w:r>
        <w:separator/>
      </w:r>
    </w:p>
  </w:endnote>
  <w:endnote w:type="continuationSeparator" w:id="0">
    <w:p w14:paraId="458553F1" w14:textId="77777777" w:rsidR="00227C82" w:rsidRDefault="00227C82" w:rsidP="00634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54D7D" w14:textId="77777777" w:rsidR="00227C82" w:rsidRDefault="00227C82" w:rsidP="00634859">
      <w:r>
        <w:separator/>
      </w:r>
    </w:p>
  </w:footnote>
  <w:footnote w:type="continuationSeparator" w:id="0">
    <w:p w14:paraId="30A35506" w14:textId="77777777" w:rsidR="00227C82" w:rsidRDefault="00227C82" w:rsidP="00634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507C6E"/>
    <w:multiLevelType w:val="hybridMultilevel"/>
    <w:tmpl w:val="2D80FFAC"/>
    <w:lvl w:ilvl="0" w:tplc="AD38E73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F54D82"/>
    <w:multiLevelType w:val="hybridMultilevel"/>
    <w:tmpl w:val="3396727C"/>
    <w:lvl w:ilvl="0" w:tplc="5420E2B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5117912"/>
    <w:multiLevelType w:val="hybridMultilevel"/>
    <w:tmpl w:val="2C4CEB06"/>
    <w:lvl w:ilvl="0" w:tplc="188E6CF4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0757EB0"/>
    <w:multiLevelType w:val="hybridMultilevel"/>
    <w:tmpl w:val="92007C76"/>
    <w:lvl w:ilvl="0" w:tplc="6DFE42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40E01DA"/>
    <w:multiLevelType w:val="hybridMultilevel"/>
    <w:tmpl w:val="C5701526"/>
    <w:lvl w:ilvl="0" w:tplc="66F0922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1BB1576"/>
    <w:multiLevelType w:val="hybridMultilevel"/>
    <w:tmpl w:val="8D36B87A"/>
    <w:lvl w:ilvl="0" w:tplc="A4F6E7B4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7155DAC"/>
    <w:multiLevelType w:val="hybridMultilevel"/>
    <w:tmpl w:val="D122BA56"/>
    <w:lvl w:ilvl="0" w:tplc="CB8AFF4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330392E"/>
    <w:multiLevelType w:val="hybridMultilevel"/>
    <w:tmpl w:val="9878BB26"/>
    <w:lvl w:ilvl="0" w:tplc="F5A8CD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ja-JP" w:vendorID="64" w:dllVersion="131078" w:nlCheck="1" w:checkStyle="1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zS3tDQwNDI3MTFQ0lEKTi0uzszPAykwNakFABL026UtAAAA"/>
  </w:docVars>
  <w:rsids>
    <w:rsidRoot w:val="006A0197"/>
    <w:rsid w:val="0000280A"/>
    <w:rsid w:val="000034EF"/>
    <w:rsid w:val="000052F5"/>
    <w:rsid w:val="0001218F"/>
    <w:rsid w:val="00013068"/>
    <w:rsid w:val="000207E8"/>
    <w:rsid w:val="00020C2B"/>
    <w:rsid w:val="00032CF2"/>
    <w:rsid w:val="00036DCF"/>
    <w:rsid w:val="00044FB5"/>
    <w:rsid w:val="00052D6B"/>
    <w:rsid w:val="00054E22"/>
    <w:rsid w:val="0006033E"/>
    <w:rsid w:val="00060562"/>
    <w:rsid w:val="000609F1"/>
    <w:rsid w:val="00062F13"/>
    <w:rsid w:val="0006318C"/>
    <w:rsid w:val="00063243"/>
    <w:rsid w:val="000666F4"/>
    <w:rsid w:val="0006753C"/>
    <w:rsid w:val="00070EDE"/>
    <w:rsid w:val="00071EF5"/>
    <w:rsid w:val="00072163"/>
    <w:rsid w:val="00075999"/>
    <w:rsid w:val="00085D3F"/>
    <w:rsid w:val="000872AC"/>
    <w:rsid w:val="0009216B"/>
    <w:rsid w:val="00094EBA"/>
    <w:rsid w:val="000A1FB6"/>
    <w:rsid w:val="000A2881"/>
    <w:rsid w:val="000B2D28"/>
    <w:rsid w:val="000B5BBB"/>
    <w:rsid w:val="000C047F"/>
    <w:rsid w:val="000C2EAF"/>
    <w:rsid w:val="000C4116"/>
    <w:rsid w:val="000C4976"/>
    <w:rsid w:val="000E1EF3"/>
    <w:rsid w:val="000E216B"/>
    <w:rsid w:val="000E2900"/>
    <w:rsid w:val="000E65DB"/>
    <w:rsid w:val="000F1D75"/>
    <w:rsid w:val="000F3F32"/>
    <w:rsid w:val="00100C6A"/>
    <w:rsid w:val="0010174B"/>
    <w:rsid w:val="00105D49"/>
    <w:rsid w:val="00106566"/>
    <w:rsid w:val="00107949"/>
    <w:rsid w:val="00111A57"/>
    <w:rsid w:val="00113511"/>
    <w:rsid w:val="00113F8C"/>
    <w:rsid w:val="0011498E"/>
    <w:rsid w:val="001175F9"/>
    <w:rsid w:val="00117821"/>
    <w:rsid w:val="00120FD9"/>
    <w:rsid w:val="001210A3"/>
    <w:rsid w:val="00125E57"/>
    <w:rsid w:val="001277F9"/>
    <w:rsid w:val="001307D7"/>
    <w:rsid w:val="0013167C"/>
    <w:rsid w:val="00131BA0"/>
    <w:rsid w:val="001369A3"/>
    <w:rsid w:val="00141C52"/>
    <w:rsid w:val="001456C9"/>
    <w:rsid w:val="001459D1"/>
    <w:rsid w:val="00147A07"/>
    <w:rsid w:val="001526EB"/>
    <w:rsid w:val="00155292"/>
    <w:rsid w:val="001569C2"/>
    <w:rsid w:val="00160015"/>
    <w:rsid w:val="00161187"/>
    <w:rsid w:val="00163071"/>
    <w:rsid w:val="00171CFF"/>
    <w:rsid w:val="00171F5A"/>
    <w:rsid w:val="00183AC3"/>
    <w:rsid w:val="00184A37"/>
    <w:rsid w:val="00184F24"/>
    <w:rsid w:val="0018565E"/>
    <w:rsid w:val="00185CF0"/>
    <w:rsid w:val="00193E93"/>
    <w:rsid w:val="001A723E"/>
    <w:rsid w:val="001B2F3E"/>
    <w:rsid w:val="001B3502"/>
    <w:rsid w:val="001C1FED"/>
    <w:rsid w:val="001C2BBD"/>
    <w:rsid w:val="001C4157"/>
    <w:rsid w:val="001C7F65"/>
    <w:rsid w:val="001D1F97"/>
    <w:rsid w:val="001D4E63"/>
    <w:rsid w:val="001D4F8D"/>
    <w:rsid w:val="001D5108"/>
    <w:rsid w:val="001D5B17"/>
    <w:rsid w:val="001E3B58"/>
    <w:rsid w:val="001E76BC"/>
    <w:rsid w:val="002054EF"/>
    <w:rsid w:val="0020637D"/>
    <w:rsid w:val="00216E27"/>
    <w:rsid w:val="00220343"/>
    <w:rsid w:val="002218DE"/>
    <w:rsid w:val="00221EDD"/>
    <w:rsid w:val="0022218A"/>
    <w:rsid w:val="002237F1"/>
    <w:rsid w:val="00224FA5"/>
    <w:rsid w:val="00225793"/>
    <w:rsid w:val="00227556"/>
    <w:rsid w:val="00227C82"/>
    <w:rsid w:val="00231EE3"/>
    <w:rsid w:val="002331BE"/>
    <w:rsid w:val="00243C96"/>
    <w:rsid w:val="00245B69"/>
    <w:rsid w:val="002460FD"/>
    <w:rsid w:val="00246532"/>
    <w:rsid w:val="00246BD6"/>
    <w:rsid w:val="0025109B"/>
    <w:rsid w:val="0025213C"/>
    <w:rsid w:val="00252180"/>
    <w:rsid w:val="00254A6C"/>
    <w:rsid w:val="00257157"/>
    <w:rsid w:val="00265607"/>
    <w:rsid w:val="002665E1"/>
    <w:rsid w:val="00267569"/>
    <w:rsid w:val="00267E45"/>
    <w:rsid w:val="00272008"/>
    <w:rsid w:val="00272102"/>
    <w:rsid w:val="00274375"/>
    <w:rsid w:val="002744E8"/>
    <w:rsid w:val="00275A91"/>
    <w:rsid w:val="002826DC"/>
    <w:rsid w:val="00283026"/>
    <w:rsid w:val="00283230"/>
    <w:rsid w:val="002833F1"/>
    <w:rsid w:val="00292F94"/>
    <w:rsid w:val="00295D65"/>
    <w:rsid w:val="0029794F"/>
    <w:rsid w:val="002A3C7A"/>
    <w:rsid w:val="002B2BD2"/>
    <w:rsid w:val="002B3E48"/>
    <w:rsid w:val="002C148D"/>
    <w:rsid w:val="002C1BCB"/>
    <w:rsid w:val="002C4322"/>
    <w:rsid w:val="002D2BD0"/>
    <w:rsid w:val="002D63A7"/>
    <w:rsid w:val="002D75D8"/>
    <w:rsid w:val="002D790D"/>
    <w:rsid w:val="002E0FCC"/>
    <w:rsid w:val="002E78B5"/>
    <w:rsid w:val="002F1400"/>
    <w:rsid w:val="002F267D"/>
    <w:rsid w:val="002F2DD3"/>
    <w:rsid w:val="002F5159"/>
    <w:rsid w:val="002F6DE0"/>
    <w:rsid w:val="002F71E7"/>
    <w:rsid w:val="00300D3D"/>
    <w:rsid w:val="003011E2"/>
    <w:rsid w:val="00302B9A"/>
    <w:rsid w:val="003067AE"/>
    <w:rsid w:val="00314695"/>
    <w:rsid w:val="00314774"/>
    <w:rsid w:val="00314AE8"/>
    <w:rsid w:val="003169AA"/>
    <w:rsid w:val="00316B2D"/>
    <w:rsid w:val="00320B10"/>
    <w:rsid w:val="00324DB2"/>
    <w:rsid w:val="00332D21"/>
    <w:rsid w:val="003348E8"/>
    <w:rsid w:val="003373F1"/>
    <w:rsid w:val="00345D1D"/>
    <w:rsid w:val="0034708C"/>
    <w:rsid w:val="00347BE0"/>
    <w:rsid w:val="00360F80"/>
    <w:rsid w:val="003619D4"/>
    <w:rsid w:val="003652C5"/>
    <w:rsid w:val="00365D3B"/>
    <w:rsid w:val="003662F4"/>
    <w:rsid w:val="00366513"/>
    <w:rsid w:val="00366798"/>
    <w:rsid w:val="00373D06"/>
    <w:rsid w:val="00377D72"/>
    <w:rsid w:val="003803CE"/>
    <w:rsid w:val="00384573"/>
    <w:rsid w:val="003856D6"/>
    <w:rsid w:val="00392B31"/>
    <w:rsid w:val="003A0F62"/>
    <w:rsid w:val="003A2CEC"/>
    <w:rsid w:val="003A3E94"/>
    <w:rsid w:val="003A6F9D"/>
    <w:rsid w:val="003A71E6"/>
    <w:rsid w:val="003A7E62"/>
    <w:rsid w:val="003B4809"/>
    <w:rsid w:val="003C332A"/>
    <w:rsid w:val="003C3DBF"/>
    <w:rsid w:val="003D2126"/>
    <w:rsid w:val="003D395C"/>
    <w:rsid w:val="003D6727"/>
    <w:rsid w:val="003E0D53"/>
    <w:rsid w:val="003E230B"/>
    <w:rsid w:val="003E4F23"/>
    <w:rsid w:val="003E69CD"/>
    <w:rsid w:val="003F0468"/>
    <w:rsid w:val="003F1498"/>
    <w:rsid w:val="003F297B"/>
    <w:rsid w:val="003F482C"/>
    <w:rsid w:val="003F53D9"/>
    <w:rsid w:val="003F5641"/>
    <w:rsid w:val="003F5AB5"/>
    <w:rsid w:val="00411022"/>
    <w:rsid w:val="00420555"/>
    <w:rsid w:val="00426814"/>
    <w:rsid w:val="004269CB"/>
    <w:rsid w:val="00430818"/>
    <w:rsid w:val="00430F1A"/>
    <w:rsid w:val="00432317"/>
    <w:rsid w:val="0043261E"/>
    <w:rsid w:val="00433CF0"/>
    <w:rsid w:val="00435512"/>
    <w:rsid w:val="004422D6"/>
    <w:rsid w:val="00442842"/>
    <w:rsid w:val="00442FF6"/>
    <w:rsid w:val="00444D33"/>
    <w:rsid w:val="00451B3D"/>
    <w:rsid w:val="00452EF0"/>
    <w:rsid w:val="004530A6"/>
    <w:rsid w:val="00453904"/>
    <w:rsid w:val="00453C05"/>
    <w:rsid w:val="00454544"/>
    <w:rsid w:val="00454B1C"/>
    <w:rsid w:val="00456853"/>
    <w:rsid w:val="00456B11"/>
    <w:rsid w:val="00465D20"/>
    <w:rsid w:val="00466988"/>
    <w:rsid w:val="004705E9"/>
    <w:rsid w:val="004722D9"/>
    <w:rsid w:val="00473DB1"/>
    <w:rsid w:val="004741C4"/>
    <w:rsid w:val="00474B83"/>
    <w:rsid w:val="0047534A"/>
    <w:rsid w:val="004757ED"/>
    <w:rsid w:val="0048209C"/>
    <w:rsid w:val="00483A41"/>
    <w:rsid w:val="004A0842"/>
    <w:rsid w:val="004A0AC9"/>
    <w:rsid w:val="004A14DD"/>
    <w:rsid w:val="004A5D41"/>
    <w:rsid w:val="004A6FC3"/>
    <w:rsid w:val="004B2CFE"/>
    <w:rsid w:val="004B37B5"/>
    <w:rsid w:val="004B40AE"/>
    <w:rsid w:val="004B4D82"/>
    <w:rsid w:val="004B6BF1"/>
    <w:rsid w:val="004C0F9B"/>
    <w:rsid w:val="004C10F0"/>
    <w:rsid w:val="004C52B0"/>
    <w:rsid w:val="004C5742"/>
    <w:rsid w:val="004C5D65"/>
    <w:rsid w:val="004C6AD5"/>
    <w:rsid w:val="004C7366"/>
    <w:rsid w:val="004D00F7"/>
    <w:rsid w:val="004D3696"/>
    <w:rsid w:val="004D3CC7"/>
    <w:rsid w:val="004E0D05"/>
    <w:rsid w:val="004E2A41"/>
    <w:rsid w:val="004E62F5"/>
    <w:rsid w:val="004E7757"/>
    <w:rsid w:val="005007BA"/>
    <w:rsid w:val="0050089E"/>
    <w:rsid w:val="00502E21"/>
    <w:rsid w:val="00503CB2"/>
    <w:rsid w:val="00504E40"/>
    <w:rsid w:val="005124F5"/>
    <w:rsid w:val="005163FF"/>
    <w:rsid w:val="00526B31"/>
    <w:rsid w:val="00527085"/>
    <w:rsid w:val="005302ED"/>
    <w:rsid w:val="00531E52"/>
    <w:rsid w:val="00534B3C"/>
    <w:rsid w:val="0053553F"/>
    <w:rsid w:val="0053617D"/>
    <w:rsid w:val="00536A7C"/>
    <w:rsid w:val="0054017A"/>
    <w:rsid w:val="005545D5"/>
    <w:rsid w:val="00557661"/>
    <w:rsid w:val="00561A9E"/>
    <w:rsid w:val="00562EA8"/>
    <w:rsid w:val="00566B39"/>
    <w:rsid w:val="00580406"/>
    <w:rsid w:val="0058254F"/>
    <w:rsid w:val="0058306F"/>
    <w:rsid w:val="00583C8C"/>
    <w:rsid w:val="00586E34"/>
    <w:rsid w:val="00587948"/>
    <w:rsid w:val="005879FA"/>
    <w:rsid w:val="00590D0E"/>
    <w:rsid w:val="005928A0"/>
    <w:rsid w:val="00593703"/>
    <w:rsid w:val="00593723"/>
    <w:rsid w:val="005A0FAA"/>
    <w:rsid w:val="005A1C68"/>
    <w:rsid w:val="005A61B4"/>
    <w:rsid w:val="005A7190"/>
    <w:rsid w:val="005B3814"/>
    <w:rsid w:val="005B48E9"/>
    <w:rsid w:val="005C08B2"/>
    <w:rsid w:val="005C0B7E"/>
    <w:rsid w:val="005C50CB"/>
    <w:rsid w:val="005C7240"/>
    <w:rsid w:val="005D1A06"/>
    <w:rsid w:val="005E1A0C"/>
    <w:rsid w:val="005E28B8"/>
    <w:rsid w:val="005E510F"/>
    <w:rsid w:val="005E791B"/>
    <w:rsid w:val="005F2326"/>
    <w:rsid w:val="005F6380"/>
    <w:rsid w:val="006045F6"/>
    <w:rsid w:val="00605814"/>
    <w:rsid w:val="00606CF7"/>
    <w:rsid w:val="006103B6"/>
    <w:rsid w:val="0061692A"/>
    <w:rsid w:val="00622340"/>
    <w:rsid w:val="00624982"/>
    <w:rsid w:val="00624A49"/>
    <w:rsid w:val="006259F5"/>
    <w:rsid w:val="00626CFC"/>
    <w:rsid w:val="006303B3"/>
    <w:rsid w:val="00634859"/>
    <w:rsid w:val="00635FA6"/>
    <w:rsid w:val="00636748"/>
    <w:rsid w:val="006371C7"/>
    <w:rsid w:val="0063727F"/>
    <w:rsid w:val="00637F5E"/>
    <w:rsid w:val="006419F0"/>
    <w:rsid w:val="0064411C"/>
    <w:rsid w:val="006473C6"/>
    <w:rsid w:val="00653D89"/>
    <w:rsid w:val="00654D8F"/>
    <w:rsid w:val="00660B51"/>
    <w:rsid w:val="006611C7"/>
    <w:rsid w:val="00661E53"/>
    <w:rsid w:val="00663748"/>
    <w:rsid w:val="006650F1"/>
    <w:rsid w:val="00665BD2"/>
    <w:rsid w:val="0067061B"/>
    <w:rsid w:val="00670D71"/>
    <w:rsid w:val="00673062"/>
    <w:rsid w:val="0067729B"/>
    <w:rsid w:val="00683BCB"/>
    <w:rsid w:val="00685E31"/>
    <w:rsid w:val="006948C7"/>
    <w:rsid w:val="006972BC"/>
    <w:rsid w:val="006A0197"/>
    <w:rsid w:val="006A162A"/>
    <w:rsid w:val="006A77A4"/>
    <w:rsid w:val="006B0066"/>
    <w:rsid w:val="006B396C"/>
    <w:rsid w:val="006B4655"/>
    <w:rsid w:val="006B61BC"/>
    <w:rsid w:val="006C33CF"/>
    <w:rsid w:val="006D2E41"/>
    <w:rsid w:val="006D671F"/>
    <w:rsid w:val="006D7811"/>
    <w:rsid w:val="006E469B"/>
    <w:rsid w:val="006E6500"/>
    <w:rsid w:val="006F2051"/>
    <w:rsid w:val="006F2760"/>
    <w:rsid w:val="006F4D1A"/>
    <w:rsid w:val="006F7500"/>
    <w:rsid w:val="00702E8C"/>
    <w:rsid w:val="00705DCE"/>
    <w:rsid w:val="00706CEA"/>
    <w:rsid w:val="0071102A"/>
    <w:rsid w:val="00712E52"/>
    <w:rsid w:val="00715EB2"/>
    <w:rsid w:val="00720E75"/>
    <w:rsid w:val="007238AA"/>
    <w:rsid w:val="00723C4E"/>
    <w:rsid w:val="00724150"/>
    <w:rsid w:val="007308C6"/>
    <w:rsid w:val="00732682"/>
    <w:rsid w:val="0073763B"/>
    <w:rsid w:val="00737DAB"/>
    <w:rsid w:val="00741D1E"/>
    <w:rsid w:val="00745ADB"/>
    <w:rsid w:val="00745E81"/>
    <w:rsid w:val="00750102"/>
    <w:rsid w:val="00754861"/>
    <w:rsid w:val="0075652F"/>
    <w:rsid w:val="00761D39"/>
    <w:rsid w:val="00762E76"/>
    <w:rsid w:val="00763701"/>
    <w:rsid w:val="00764D31"/>
    <w:rsid w:val="00765D96"/>
    <w:rsid w:val="00767D6B"/>
    <w:rsid w:val="007704F8"/>
    <w:rsid w:val="00771F1B"/>
    <w:rsid w:val="00772BF1"/>
    <w:rsid w:val="00773DCA"/>
    <w:rsid w:val="007763BF"/>
    <w:rsid w:val="00780AAC"/>
    <w:rsid w:val="00784F39"/>
    <w:rsid w:val="00785E3E"/>
    <w:rsid w:val="00785E60"/>
    <w:rsid w:val="00792CF7"/>
    <w:rsid w:val="00794E1A"/>
    <w:rsid w:val="00794FE9"/>
    <w:rsid w:val="007950C9"/>
    <w:rsid w:val="007978E7"/>
    <w:rsid w:val="007A3319"/>
    <w:rsid w:val="007B1475"/>
    <w:rsid w:val="007B1BFB"/>
    <w:rsid w:val="007B1E12"/>
    <w:rsid w:val="007B3B8A"/>
    <w:rsid w:val="007B55AB"/>
    <w:rsid w:val="007B5FB2"/>
    <w:rsid w:val="007B79A0"/>
    <w:rsid w:val="007C0C60"/>
    <w:rsid w:val="007C2BED"/>
    <w:rsid w:val="007C76BA"/>
    <w:rsid w:val="007D22CE"/>
    <w:rsid w:val="007D26DB"/>
    <w:rsid w:val="007D6DED"/>
    <w:rsid w:val="007E0A58"/>
    <w:rsid w:val="007E103C"/>
    <w:rsid w:val="007E5423"/>
    <w:rsid w:val="007F0444"/>
    <w:rsid w:val="007F69DF"/>
    <w:rsid w:val="007F6DB3"/>
    <w:rsid w:val="0080131A"/>
    <w:rsid w:val="00803026"/>
    <w:rsid w:val="00805D4A"/>
    <w:rsid w:val="008076FA"/>
    <w:rsid w:val="0081112E"/>
    <w:rsid w:val="00813AF2"/>
    <w:rsid w:val="00814B18"/>
    <w:rsid w:val="008219A2"/>
    <w:rsid w:val="00826159"/>
    <w:rsid w:val="00827389"/>
    <w:rsid w:val="0083122E"/>
    <w:rsid w:val="00833560"/>
    <w:rsid w:val="0083588C"/>
    <w:rsid w:val="008360B5"/>
    <w:rsid w:val="00836481"/>
    <w:rsid w:val="00841686"/>
    <w:rsid w:val="00841EA6"/>
    <w:rsid w:val="00842118"/>
    <w:rsid w:val="00847121"/>
    <w:rsid w:val="00850091"/>
    <w:rsid w:val="00853F34"/>
    <w:rsid w:val="00860C7A"/>
    <w:rsid w:val="00863F94"/>
    <w:rsid w:val="00865784"/>
    <w:rsid w:val="008665F4"/>
    <w:rsid w:val="008679A0"/>
    <w:rsid w:val="008704BF"/>
    <w:rsid w:val="00870772"/>
    <w:rsid w:val="00871A81"/>
    <w:rsid w:val="00871DA6"/>
    <w:rsid w:val="00876A21"/>
    <w:rsid w:val="00880E58"/>
    <w:rsid w:val="00884A07"/>
    <w:rsid w:val="008877B6"/>
    <w:rsid w:val="008939F2"/>
    <w:rsid w:val="008954F5"/>
    <w:rsid w:val="00897B0F"/>
    <w:rsid w:val="008A75BB"/>
    <w:rsid w:val="008B2748"/>
    <w:rsid w:val="008B528B"/>
    <w:rsid w:val="008B6853"/>
    <w:rsid w:val="008B6A5C"/>
    <w:rsid w:val="008B79C1"/>
    <w:rsid w:val="008C3F25"/>
    <w:rsid w:val="008C5C54"/>
    <w:rsid w:val="008C7562"/>
    <w:rsid w:val="008D0DAF"/>
    <w:rsid w:val="008D167D"/>
    <w:rsid w:val="008D311E"/>
    <w:rsid w:val="008D581D"/>
    <w:rsid w:val="008E4049"/>
    <w:rsid w:val="008E6715"/>
    <w:rsid w:val="008E7830"/>
    <w:rsid w:val="008F4705"/>
    <w:rsid w:val="00901CB0"/>
    <w:rsid w:val="00903F15"/>
    <w:rsid w:val="0091149B"/>
    <w:rsid w:val="00915A00"/>
    <w:rsid w:val="00917F38"/>
    <w:rsid w:val="00921F59"/>
    <w:rsid w:val="009236CB"/>
    <w:rsid w:val="00924CD1"/>
    <w:rsid w:val="00927A01"/>
    <w:rsid w:val="009303BE"/>
    <w:rsid w:val="00934014"/>
    <w:rsid w:val="009425EF"/>
    <w:rsid w:val="00942901"/>
    <w:rsid w:val="00944149"/>
    <w:rsid w:val="009474C8"/>
    <w:rsid w:val="00950335"/>
    <w:rsid w:val="00952B2A"/>
    <w:rsid w:val="009532EA"/>
    <w:rsid w:val="00953F0A"/>
    <w:rsid w:val="00954946"/>
    <w:rsid w:val="00956E72"/>
    <w:rsid w:val="009625EC"/>
    <w:rsid w:val="009645C8"/>
    <w:rsid w:val="00966982"/>
    <w:rsid w:val="00966E9B"/>
    <w:rsid w:val="00967B7A"/>
    <w:rsid w:val="00971000"/>
    <w:rsid w:val="00971A5E"/>
    <w:rsid w:val="009768B2"/>
    <w:rsid w:val="00977761"/>
    <w:rsid w:val="009818EB"/>
    <w:rsid w:val="00983100"/>
    <w:rsid w:val="00984EE0"/>
    <w:rsid w:val="009857BA"/>
    <w:rsid w:val="00994321"/>
    <w:rsid w:val="0099439B"/>
    <w:rsid w:val="00994904"/>
    <w:rsid w:val="009966C4"/>
    <w:rsid w:val="009A07D1"/>
    <w:rsid w:val="009A195A"/>
    <w:rsid w:val="009A247E"/>
    <w:rsid w:val="009A4490"/>
    <w:rsid w:val="009A4CFB"/>
    <w:rsid w:val="009A7B9C"/>
    <w:rsid w:val="009B3A14"/>
    <w:rsid w:val="009B4023"/>
    <w:rsid w:val="009B616F"/>
    <w:rsid w:val="009C0B36"/>
    <w:rsid w:val="009C1155"/>
    <w:rsid w:val="009C5063"/>
    <w:rsid w:val="009D2124"/>
    <w:rsid w:val="009D7EFF"/>
    <w:rsid w:val="009E0332"/>
    <w:rsid w:val="009E076C"/>
    <w:rsid w:val="009E2818"/>
    <w:rsid w:val="009E2F11"/>
    <w:rsid w:val="009E3A73"/>
    <w:rsid w:val="009E6E26"/>
    <w:rsid w:val="009F62FB"/>
    <w:rsid w:val="009F7776"/>
    <w:rsid w:val="009F79BC"/>
    <w:rsid w:val="00A02B64"/>
    <w:rsid w:val="00A02D42"/>
    <w:rsid w:val="00A033A1"/>
    <w:rsid w:val="00A04A8E"/>
    <w:rsid w:val="00A063EB"/>
    <w:rsid w:val="00A07690"/>
    <w:rsid w:val="00A11A12"/>
    <w:rsid w:val="00A13246"/>
    <w:rsid w:val="00A221E1"/>
    <w:rsid w:val="00A224CA"/>
    <w:rsid w:val="00A278D7"/>
    <w:rsid w:val="00A3031D"/>
    <w:rsid w:val="00A3124D"/>
    <w:rsid w:val="00A35F26"/>
    <w:rsid w:val="00A41E02"/>
    <w:rsid w:val="00A458A6"/>
    <w:rsid w:val="00A46B77"/>
    <w:rsid w:val="00A477EE"/>
    <w:rsid w:val="00A51B1E"/>
    <w:rsid w:val="00A51FDD"/>
    <w:rsid w:val="00A54E7E"/>
    <w:rsid w:val="00A578D8"/>
    <w:rsid w:val="00A61186"/>
    <w:rsid w:val="00A6591C"/>
    <w:rsid w:val="00A67DEB"/>
    <w:rsid w:val="00A70588"/>
    <w:rsid w:val="00A70F8D"/>
    <w:rsid w:val="00A73074"/>
    <w:rsid w:val="00A746F4"/>
    <w:rsid w:val="00A80A3B"/>
    <w:rsid w:val="00A80D85"/>
    <w:rsid w:val="00A86265"/>
    <w:rsid w:val="00A90423"/>
    <w:rsid w:val="00A9440E"/>
    <w:rsid w:val="00A96F23"/>
    <w:rsid w:val="00AA3789"/>
    <w:rsid w:val="00AA60DB"/>
    <w:rsid w:val="00AA7327"/>
    <w:rsid w:val="00AB1020"/>
    <w:rsid w:val="00AB362F"/>
    <w:rsid w:val="00AB5614"/>
    <w:rsid w:val="00AB6474"/>
    <w:rsid w:val="00AC3314"/>
    <w:rsid w:val="00AC3CC3"/>
    <w:rsid w:val="00AC4E6D"/>
    <w:rsid w:val="00AD245A"/>
    <w:rsid w:val="00AD406B"/>
    <w:rsid w:val="00AE1E48"/>
    <w:rsid w:val="00AE231B"/>
    <w:rsid w:val="00AE3D83"/>
    <w:rsid w:val="00AF004F"/>
    <w:rsid w:val="00AF09DD"/>
    <w:rsid w:val="00AF23EF"/>
    <w:rsid w:val="00AF255C"/>
    <w:rsid w:val="00B020F1"/>
    <w:rsid w:val="00B07626"/>
    <w:rsid w:val="00B12B1F"/>
    <w:rsid w:val="00B15D1C"/>
    <w:rsid w:val="00B172CE"/>
    <w:rsid w:val="00B17E4B"/>
    <w:rsid w:val="00B205AB"/>
    <w:rsid w:val="00B20F95"/>
    <w:rsid w:val="00B22653"/>
    <w:rsid w:val="00B25834"/>
    <w:rsid w:val="00B27F18"/>
    <w:rsid w:val="00B33483"/>
    <w:rsid w:val="00B3548B"/>
    <w:rsid w:val="00B360A4"/>
    <w:rsid w:val="00B37308"/>
    <w:rsid w:val="00B407EE"/>
    <w:rsid w:val="00B43924"/>
    <w:rsid w:val="00B44B6F"/>
    <w:rsid w:val="00B44DE8"/>
    <w:rsid w:val="00B45CF6"/>
    <w:rsid w:val="00B47A4C"/>
    <w:rsid w:val="00B51182"/>
    <w:rsid w:val="00B53C75"/>
    <w:rsid w:val="00B54E7E"/>
    <w:rsid w:val="00B5523B"/>
    <w:rsid w:val="00B55581"/>
    <w:rsid w:val="00B5584F"/>
    <w:rsid w:val="00B558B8"/>
    <w:rsid w:val="00B61E3E"/>
    <w:rsid w:val="00B633AD"/>
    <w:rsid w:val="00B64E67"/>
    <w:rsid w:val="00B669E3"/>
    <w:rsid w:val="00B67978"/>
    <w:rsid w:val="00B70110"/>
    <w:rsid w:val="00B7103C"/>
    <w:rsid w:val="00B84F08"/>
    <w:rsid w:val="00B8501E"/>
    <w:rsid w:val="00B8528B"/>
    <w:rsid w:val="00B85F05"/>
    <w:rsid w:val="00B87674"/>
    <w:rsid w:val="00B87F68"/>
    <w:rsid w:val="00B924B6"/>
    <w:rsid w:val="00B94B9C"/>
    <w:rsid w:val="00B9560B"/>
    <w:rsid w:val="00B96739"/>
    <w:rsid w:val="00BA0FD4"/>
    <w:rsid w:val="00BA2038"/>
    <w:rsid w:val="00BA2DA2"/>
    <w:rsid w:val="00BA4182"/>
    <w:rsid w:val="00BA4B85"/>
    <w:rsid w:val="00BA79A7"/>
    <w:rsid w:val="00BB1FEB"/>
    <w:rsid w:val="00BC52F8"/>
    <w:rsid w:val="00BC6F64"/>
    <w:rsid w:val="00BC7145"/>
    <w:rsid w:val="00BD2EEB"/>
    <w:rsid w:val="00BE2CD0"/>
    <w:rsid w:val="00BE4CD2"/>
    <w:rsid w:val="00BE4DAB"/>
    <w:rsid w:val="00BE5484"/>
    <w:rsid w:val="00BE6503"/>
    <w:rsid w:val="00BF0895"/>
    <w:rsid w:val="00C02186"/>
    <w:rsid w:val="00C0230F"/>
    <w:rsid w:val="00C025B8"/>
    <w:rsid w:val="00C05B84"/>
    <w:rsid w:val="00C138C6"/>
    <w:rsid w:val="00C14D4D"/>
    <w:rsid w:val="00C1759E"/>
    <w:rsid w:val="00C215F0"/>
    <w:rsid w:val="00C252E3"/>
    <w:rsid w:val="00C264D9"/>
    <w:rsid w:val="00C301E0"/>
    <w:rsid w:val="00C310D0"/>
    <w:rsid w:val="00C374B3"/>
    <w:rsid w:val="00C4218C"/>
    <w:rsid w:val="00C425B6"/>
    <w:rsid w:val="00C43DE6"/>
    <w:rsid w:val="00C45343"/>
    <w:rsid w:val="00C465FF"/>
    <w:rsid w:val="00C53116"/>
    <w:rsid w:val="00C536FD"/>
    <w:rsid w:val="00C5545E"/>
    <w:rsid w:val="00C55D72"/>
    <w:rsid w:val="00C631EF"/>
    <w:rsid w:val="00C645E9"/>
    <w:rsid w:val="00C65939"/>
    <w:rsid w:val="00C659BB"/>
    <w:rsid w:val="00C67715"/>
    <w:rsid w:val="00C7064E"/>
    <w:rsid w:val="00C72A78"/>
    <w:rsid w:val="00C73B40"/>
    <w:rsid w:val="00C73CBF"/>
    <w:rsid w:val="00C752FC"/>
    <w:rsid w:val="00C84BAB"/>
    <w:rsid w:val="00C8536F"/>
    <w:rsid w:val="00C85E4A"/>
    <w:rsid w:val="00C86B55"/>
    <w:rsid w:val="00C91864"/>
    <w:rsid w:val="00C92A3A"/>
    <w:rsid w:val="00C94CFC"/>
    <w:rsid w:val="00CB246C"/>
    <w:rsid w:val="00CB716F"/>
    <w:rsid w:val="00CB7626"/>
    <w:rsid w:val="00CC27E9"/>
    <w:rsid w:val="00CD143B"/>
    <w:rsid w:val="00CD1813"/>
    <w:rsid w:val="00CD7A76"/>
    <w:rsid w:val="00CE2410"/>
    <w:rsid w:val="00CF024C"/>
    <w:rsid w:val="00CF1952"/>
    <w:rsid w:val="00CF2D94"/>
    <w:rsid w:val="00CF3BBB"/>
    <w:rsid w:val="00CF4694"/>
    <w:rsid w:val="00D02C25"/>
    <w:rsid w:val="00D062CE"/>
    <w:rsid w:val="00D207EC"/>
    <w:rsid w:val="00D27BC3"/>
    <w:rsid w:val="00D307F6"/>
    <w:rsid w:val="00D31C4E"/>
    <w:rsid w:val="00D320CC"/>
    <w:rsid w:val="00D339DA"/>
    <w:rsid w:val="00D4395A"/>
    <w:rsid w:val="00D43A89"/>
    <w:rsid w:val="00D45D2B"/>
    <w:rsid w:val="00D4630E"/>
    <w:rsid w:val="00D46511"/>
    <w:rsid w:val="00D46CAC"/>
    <w:rsid w:val="00D510FE"/>
    <w:rsid w:val="00D51B9F"/>
    <w:rsid w:val="00D53B49"/>
    <w:rsid w:val="00D554A4"/>
    <w:rsid w:val="00D55BD2"/>
    <w:rsid w:val="00D604DB"/>
    <w:rsid w:val="00D6238D"/>
    <w:rsid w:val="00D630C0"/>
    <w:rsid w:val="00D6365C"/>
    <w:rsid w:val="00D6728F"/>
    <w:rsid w:val="00D678E8"/>
    <w:rsid w:val="00D71143"/>
    <w:rsid w:val="00D71380"/>
    <w:rsid w:val="00D738E6"/>
    <w:rsid w:val="00D74F6E"/>
    <w:rsid w:val="00D76491"/>
    <w:rsid w:val="00D77472"/>
    <w:rsid w:val="00D8259D"/>
    <w:rsid w:val="00D8503A"/>
    <w:rsid w:val="00D96A2D"/>
    <w:rsid w:val="00DA04A5"/>
    <w:rsid w:val="00DA091B"/>
    <w:rsid w:val="00DA142E"/>
    <w:rsid w:val="00DA3DE4"/>
    <w:rsid w:val="00DA4241"/>
    <w:rsid w:val="00DA4DB5"/>
    <w:rsid w:val="00DA6797"/>
    <w:rsid w:val="00DB5B8C"/>
    <w:rsid w:val="00DB5D44"/>
    <w:rsid w:val="00DB64F8"/>
    <w:rsid w:val="00DC17EC"/>
    <w:rsid w:val="00DC31C7"/>
    <w:rsid w:val="00DC33A5"/>
    <w:rsid w:val="00DC600B"/>
    <w:rsid w:val="00DD08E1"/>
    <w:rsid w:val="00DD2749"/>
    <w:rsid w:val="00DD756C"/>
    <w:rsid w:val="00DE00D0"/>
    <w:rsid w:val="00DE0105"/>
    <w:rsid w:val="00DE4893"/>
    <w:rsid w:val="00DE54C4"/>
    <w:rsid w:val="00DF1B04"/>
    <w:rsid w:val="00E01003"/>
    <w:rsid w:val="00E0101D"/>
    <w:rsid w:val="00E01702"/>
    <w:rsid w:val="00E02750"/>
    <w:rsid w:val="00E043AF"/>
    <w:rsid w:val="00E04C13"/>
    <w:rsid w:val="00E06F06"/>
    <w:rsid w:val="00E134E0"/>
    <w:rsid w:val="00E14AE2"/>
    <w:rsid w:val="00E26B73"/>
    <w:rsid w:val="00E32DD9"/>
    <w:rsid w:val="00E35760"/>
    <w:rsid w:val="00E366C7"/>
    <w:rsid w:val="00E3795C"/>
    <w:rsid w:val="00E40FBF"/>
    <w:rsid w:val="00E42D4F"/>
    <w:rsid w:val="00E44AD9"/>
    <w:rsid w:val="00E44B8E"/>
    <w:rsid w:val="00E54144"/>
    <w:rsid w:val="00E57468"/>
    <w:rsid w:val="00E60A3A"/>
    <w:rsid w:val="00E63330"/>
    <w:rsid w:val="00E725CF"/>
    <w:rsid w:val="00E72989"/>
    <w:rsid w:val="00E8302B"/>
    <w:rsid w:val="00E8408D"/>
    <w:rsid w:val="00E85D0B"/>
    <w:rsid w:val="00E8632E"/>
    <w:rsid w:val="00E8753B"/>
    <w:rsid w:val="00E943ED"/>
    <w:rsid w:val="00E94F1D"/>
    <w:rsid w:val="00EA0659"/>
    <w:rsid w:val="00EA1268"/>
    <w:rsid w:val="00EA7284"/>
    <w:rsid w:val="00EB2EE4"/>
    <w:rsid w:val="00EB6744"/>
    <w:rsid w:val="00EC326E"/>
    <w:rsid w:val="00EC5833"/>
    <w:rsid w:val="00EC6EF6"/>
    <w:rsid w:val="00EC7FCB"/>
    <w:rsid w:val="00ED18CD"/>
    <w:rsid w:val="00ED37C2"/>
    <w:rsid w:val="00ED3E2E"/>
    <w:rsid w:val="00ED5E81"/>
    <w:rsid w:val="00ED618F"/>
    <w:rsid w:val="00EE0520"/>
    <w:rsid w:val="00EE0FF9"/>
    <w:rsid w:val="00EE1844"/>
    <w:rsid w:val="00EE1876"/>
    <w:rsid w:val="00EE2D2D"/>
    <w:rsid w:val="00EE312D"/>
    <w:rsid w:val="00EF0173"/>
    <w:rsid w:val="00EF11A0"/>
    <w:rsid w:val="00EF336D"/>
    <w:rsid w:val="00EF3384"/>
    <w:rsid w:val="00EF3853"/>
    <w:rsid w:val="00EF4469"/>
    <w:rsid w:val="00EF661D"/>
    <w:rsid w:val="00EF7F0A"/>
    <w:rsid w:val="00F00CDC"/>
    <w:rsid w:val="00F038B1"/>
    <w:rsid w:val="00F11337"/>
    <w:rsid w:val="00F15F61"/>
    <w:rsid w:val="00F2146F"/>
    <w:rsid w:val="00F21FB5"/>
    <w:rsid w:val="00F2430B"/>
    <w:rsid w:val="00F27565"/>
    <w:rsid w:val="00F33017"/>
    <w:rsid w:val="00F40E4F"/>
    <w:rsid w:val="00F43486"/>
    <w:rsid w:val="00F44E82"/>
    <w:rsid w:val="00F47A5B"/>
    <w:rsid w:val="00F52189"/>
    <w:rsid w:val="00F5414D"/>
    <w:rsid w:val="00F566F9"/>
    <w:rsid w:val="00F61B9F"/>
    <w:rsid w:val="00F63489"/>
    <w:rsid w:val="00F671FD"/>
    <w:rsid w:val="00F67C0B"/>
    <w:rsid w:val="00F702B6"/>
    <w:rsid w:val="00F71AFA"/>
    <w:rsid w:val="00F72F74"/>
    <w:rsid w:val="00F730DE"/>
    <w:rsid w:val="00F74638"/>
    <w:rsid w:val="00F7686B"/>
    <w:rsid w:val="00F77A0A"/>
    <w:rsid w:val="00F803AB"/>
    <w:rsid w:val="00F8355B"/>
    <w:rsid w:val="00F90C65"/>
    <w:rsid w:val="00FA3C16"/>
    <w:rsid w:val="00FB3CA3"/>
    <w:rsid w:val="00FB3D1A"/>
    <w:rsid w:val="00FB4E39"/>
    <w:rsid w:val="00FB593F"/>
    <w:rsid w:val="00FC7593"/>
    <w:rsid w:val="00FD21F2"/>
    <w:rsid w:val="00FE06D5"/>
    <w:rsid w:val="00FE2C9D"/>
    <w:rsid w:val="00FE33BF"/>
    <w:rsid w:val="00FE6115"/>
    <w:rsid w:val="00FF15B0"/>
    <w:rsid w:val="00FF2039"/>
    <w:rsid w:val="00FF2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2FB14F8"/>
  <w15:chartTrackingRefBased/>
  <w15:docId w15:val="{C87E1995-8F93-4713-A93B-C9573C07B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485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34859"/>
  </w:style>
  <w:style w:type="paragraph" w:styleId="a5">
    <w:name w:val="footer"/>
    <w:basedOn w:val="a"/>
    <w:link w:val="a6"/>
    <w:uiPriority w:val="99"/>
    <w:unhideWhenUsed/>
    <w:rsid w:val="0063485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34859"/>
  </w:style>
  <w:style w:type="table" w:styleId="a7">
    <w:name w:val="Table Grid"/>
    <w:basedOn w:val="a1"/>
    <w:uiPriority w:val="59"/>
    <w:rsid w:val="00225793"/>
    <w:rPr>
      <w:kern w:val="0"/>
      <w:sz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8">
    <w:name w:val="List Paragraph"/>
    <w:basedOn w:val="a"/>
    <w:uiPriority w:val="34"/>
    <w:qFormat/>
    <w:rsid w:val="003169AA"/>
    <w:pPr>
      <w:ind w:leftChars="400" w:left="840"/>
    </w:pPr>
  </w:style>
  <w:style w:type="table" w:styleId="2">
    <w:name w:val="Plain Table 2"/>
    <w:basedOn w:val="a1"/>
    <w:uiPriority w:val="42"/>
    <w:rsid w:val="009E033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9">
    <w:name w:val="annotation reference"/>
    <w:basedOn w:val="a0"/>
    <w:uiPriority w:val="99"/>
    <w:semiHidden/>
    <w:unhideWhenUsed/>
    <w:rsid w:val="00161187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161187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161187"/>
  </w:style>
  <w:style w:type="paragraph" w:styleId="ac">
    <w:name w:val="annotation subject"/>
    <w:basedOn w:val="aa"/>
    <w:next w:val="aa"/>
    <w:link w:val="ad"/>
    <w:uiPriority w:val="99"/>
    <w:semiHidden/>
    <w:unhideWhenUsed/>
    <w:rsid w:val="00161187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161187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7704F8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7704F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37404-B268-4479-97AD-36E42186C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今泉貴広</dc:creator>
  <cp:keywords/>
  <dc:description/>
  <cp:lastModifiedBy>今泉貴広</cp:lastModifiedBy>
  <cp:revision>3</cp:revision>
  <dcterms:created xsi:type="dcterms:W3CDTF">2022-01-20T11:46:00Z</dcterms:created>
  <dcterms:modified xsi:type="dcterms:W3CDTF">2022-01-2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linical-journal-of-the-american-society-of-nephrology</vt:lpwstr>
  </property>
  <property fmtid="{D5CDD505-2E9C-101B-9397-08002B2CF9AE}" pid="11" name="Mendeley Recent Style Name 4_1">
    <vt:lpwstr>Clinical Journal of the American Society of Nephr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ama</vt:lpwstr>
  </property>
  <property fmtid="{D5CDD505-2E9C-101B-9397-08002B2CF9AE}" pid="15" name="Mendeley Recent Style Name 6_1">
    <vt:lpwstr>JAMA (The Journal of the American Medical Association)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scientific-reports</vt:lpwstr>
  </property>
  <property fmtid="{D5CDD505-2E9C-101B-9397-08002B2CF9AE}" pid="21" name="Mendeley Recent Style Name 9_1">
    <vt:lpwstr>Scientific Reports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scientific-reports</vt:lpwstr>
  </property>
  <property fmtid="{D5CDD505-2E9C-101B-9397-08002B2CF9AE}" pid="24" name="Mendeley Unique User Id_1">
    <vt:lpwstr>82b9a97e-9806-3748-af86-31715e3e62d4</vt:lpwstr>
  </property>
</Properties>
</file>